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84DA7A" w14:textId="6E25EA2F" w:rsidR="00A80763" w:rsidRPr="007968BF" w:rsidRDefault="002F79A9" w:rsidP="00B40234">
      <w:pPr>
        <w:pStyle w:val="berschrift1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0" w:name="_GoBack"/>
      <w:bookmarkEnd w:id="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chnungen per</w:t>
      </w:r>
      <w:r w:rsidR="00452D9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: </w:t>
      </w:r>
      <w:r w:rsidR="00E87F79" w:rsidRPr="007968BF">
        <w:rPr>
          <w:rFonts w:ascii="Arial" w:hAnsi="Arial" w:cs="Arial"/>
          <w:b/>
          <w:bCs/>
          <w:color w:val="000000" w:themeColor="text1"/>
          <w:sz w:val="28"/>
          <w:szCs w:val="28"/>
        </w:rPr>
        <w:t>${</w:t>
      </w:r>
      <w:r w:rsidR="00C239C2">
        <w:rPr>
          <w:rFonts w:ascii="Arial" w:hAnsi="Arial" w:cs="Arial"/>
          <w:b/>
          <w:bCs/>
          <w:color w:val="000000" w:themeColor="text1"/>
          <w:sz w:val="28"/>
          <w:szCs w:val="28"/>
        </w:rPr>
        <w:t>currentDate</w:t>
      </w:r>
      <w:r w:rsidR="00E87F79" w:rsidRPr="007968BF">
        <w:rPr>
          <w:rFonts w:ascii="Arial" w:hAnsi="Arial" w:cs="Arial"/>
          <w:b/>
          <w:bCs/>
          <w:color w:val="000000" w:themeColor="text1"/>
          <w:sz w:val="28"/>
          <w:szCs w:val="28"/>
        </w:rPr>
        <w:t>}</w:t>
      </w:r>
    </w:p>
    <w:p w14:paraId="2EDE9729" w14:textId="77777777" w:rsidR="00796EB2" w:rsidRDefault="00796EB2" w:rsidP="00796EB2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16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13"/>
      </w:tblGrid>
      <w:tr w:rsidR="00873865" w:rsidRPr="006176C4" w14:paraId="01259008" w14:textId="77777777" w:rsidTr="00B87496">
        <w:trPr>
          <w:trHeight w:val="832"/>
        </w:trPr>
        <w:tc>
          <w:tcPr>
            <w:tcW w:w="16013" w:type="dxa"/>
          </w:tcPr>
          <w:p w14:paraId="71F597C1" w14:textId="01A780BA" w:rsidR="00873865" w:rsidRPr="00A860CF" w:rsidRDefault="002543BA" w:rsidP="00AE3947">
            <w:commentRangeStart w:id="1"/>
            <w:r w:rsidRPr="00AE3947">
              <w:t>Mieter</w:t>
            </w:r>
            <w:r w:rsidR="00E54683" w:rsidRPr="00AE3947">
              <w:t>:</w:t>
            </w:r>
            <w:r w:rsidR="00710E5E" w:rsidRPr="00AE3947">
              <w:t xml:space="preserve"> ${anschr</w:t>
            </w:r>
            <w:r w:rsidR="0023373C" w:rsidRPr="00AE3947">
              <w:t>ift</w:t>
            </w:r>
            <w:r w:rsidR="00710E5E" w:rsidRPr="00AE3947">
              <w:t>}</w:t>
            </w:r>
            <w:commentRangeEnd w:id="1"/>
            <w:r w:rsidRPr="00AE3947">
              <w:commentReference w:id="1"/>
            </w:r>
            <w:r w:rsidR="00873865" w:rsidRPr="00AE3947">
              <w:br/>
            </w:r>
          </w:p>
          <w:tbl>
            <w:tblPr>
              <w:tblStyle w:val="Tabellenraster"/>
              <w:tblW w:w="1565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="00F7583A" w:rsidRPr="009E0125" w14:paraId="423392E2" w14:textId="77777777" w:rsidTr="00B87496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14:paraId="7C18103B" w14:textId="213C2672" w:rsidR="00F7583A" w:rsidRPr="00F7583A" w:rsidRDefault="00F7583A" w:rsidP="00F7583A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="002C5D15" w:rsidRPr="009E0125" w14:paraId="150C13C5" w14:textId="77777777" w:rsidTr="00B87496">
              <w:trPr>
                <w:trHeight w:val="123"/>
              </w:trPr>
              <w:tc>
                <w:tcPr>
                  <w:tcW w:w="2251" w:type="dxa"/>
                </w:tcPr>
                <w:p w14:paraId="3F89EA01" w14:textId="3554AD3E" w:rsidR="00F7583A" w:rsidRDefault="008971D8" w:rsidP="00F7583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${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>createdDat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}</w:t>
                  </w:r>
                </w:p>
              </w:tc>
              <w:tc>
                <w:tcPr>
                  <w:tcW w:w="2581" w:type="dxa"/>
                </w:tcPr>
                <w:p w14:paraId="28E2F40B" w14:textId="47981B7B" w:rsidR="00F7583A" w:rsidRDefault="00F7583A" w:rsidP="00F7583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${</w:t>
                  </w:r>
                  <w:r w:rsidR="001C5048">
                    <w:rPr>
                      <w:rFonts w:ascii="Consolas" w:hAnsi="Consolas" w:cs="Consolas"/>
                      <w:color w:val="0000C0"/>
                      <w:sz w:val="20"/>
                      <w:szCs w:val="20"/>
                      <w:shd w:val="clear" w:color="auto" w:fill="F0D8A8"/>
                    </w:rPr>
                    <w:t>rechnungsart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}</w:t>
                  </w:r>
                </w:p>
              </w:tc>
              <w:tc>
                <w:tcPr>
                  <w:tcW w:w="4168" w:type="dxa"/>
                </w:tcPr>
                <w:p w14:paraId="25B90F02" w14:textId="42D28A6B" w:rsidR="00F7583A" w:rsidRDefault="00F7583A" w:rsidP="00F7583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${</w:t>
                  </w:r>
                  <w:r w:rsidR="001C5048">
                    <w:rPr>
                      <w:rFonts w:ascii="Consolas" w:hAnsi="Consolas" w:cs="Consolas"/>
                      <w:color w:val="000000"/>
                      <w:sz w:val="20"/>
                      <w:szCs w:val="20"/>
                      <w:u w:val="single"/>
                      <w:shd w:val="clear" w:color="auto" w:fill="E8F2FE"/>
                    </w:rPr>
                    <w:t>titl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>}</w:t>
                  </w:r>
                </w:p>
              </w:tc>
              <w:tc>
                <w:tcPr>
                  <w:tcW w:w="5332" w:type="dxa"/>
                </w:tcPr>
                <w:p w14:paraId="64E6650B" w14:textId="53A97016" w:rsidR="00F7583A" w:rsidRDefault="00F7583A" w:rsidP="00F7583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${</w:t>
                  </w:r>
                  <w:r w:rsidR="001C5048">
                    <w:rPr>
                      <w:rFonts w:ascii="Consolas" w:hAnsi="Consolas" w:cs="Consolas"/>
                      <w:color w:val="000000"/>
                      <w:sz w:val="20"/>
                      <w:szCs w:val="20"/>
                      <w:u w:val="single"/>
                      <w:shd w:val="clear" w:color="auto" w:fill="F0D8A8"/>
                    </w:rPr>
                    <w:t>sumBruttoPrice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}</w:t>
                  </w:r>
                </w:p>
              </w:tc>
              <w:tc>
                <w:tcPr>
                  <w:tcW w:w="1319" w:type="dxa"/>
                </w:tcPr>
                <w:p w14:paraId="12C47012" w14:textId="7BAFC6AA" w:rsidR="00F7583A" w:rsidRDefault="00F7583A" w:rsidP="00F7583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>${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>statusText}</w:t>
                  </w:r>
                </w:p>
              </w:tc>
            </w:tr>
          </w:tbl>
          <w:p w14:paraId="64112782" w14:textId="344C1838" w:rsidR="00873865" w:rsidRPr="006176C4" w:rsidRDefault="00B87496" w:rsidP="004579AC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</w:tbl>
    <w:p w14:paraId="2B623770" w14:textId="77777777" w:rsidR="00873865" w:rsidRDefault="00873865" w:rsidP="00F02C2C">
      <w:pPr>
        <w:rPr>
          <w:rFonts w:ascii="Arial" w:hAnsi="Arial" w:cs="Arial"/>
          <w:sz w:val="20"/>
          <w:szCs w:val="20"/>
        </w:rPr>
      </w:pPr>
    </w:p>
    <w:sectPr w:rsidR="00873865" w:rsidSect="00CE00F2">
      <w:headerReference w:type="even" r:id="rId10"/>
      <w:headerReference w:type="default" r:id="rId11"/>
      <w:footerReference w:type="even" r:id="rId12"/>
      <w:footerReference w:type="default" r:id="rId13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Autor" w:initials="A">
    <w:p w14:paraId="71544A84" w14:textId="747D1A12" w:rsidR="002543BA" w:rsidRDefault="002543BA">
      <w:pPr>
        <w:pStyle w:val="Kommentartext"/>
      </w:pPr>
      <w:r>
        <w:rPr>
          <w:rStyle w:val="Kommentarzeichen"/>
        </w:rPr>
        <w:annotationRef/>
      </w:r>
      <w:r w:rsidRPr="00435A58">
        <w:rPr>
          <w:rFonts w:ascii="Consolas" w:hAnsi="Consolas"/>
          <w:color w:val="24292E"/>
          <w:lang w:val="en-US"/>
        </w:rPr>
        <w:t>repeatTableRow(</w:t>
      </w:r>
      <w:r>
        <w:rPr>
          <w:rFonts w:ascii="Consolas" w:hAnsi="Consolas"/>
          <w:color w:val="24292E"/>
          <w:lang w:val="en-US"/>
        </w:rPr>
        <w:t>lac</w:t>
      </w:r>
      <w:r w:rsidRPr="00435A58">
        <w:rPr>
          <w:rFonts w:ascii="Consolas" w:hAnsi="Consolas"/>
          <w:color w:val="24292E"/>
          <w:lang w:val="en-US"/>
        </w:rPr>
        <w:t>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544A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544A84" w16cid:durableId="23008A9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38A0C" w14:textId="77777777" w:rsidR="00CB11A2" w:rsidRDefault="00CB11A2" w:rsidP="002B2A9D">
      <w:r>
        <w:separator/>
      </w:r>
    </w:p>
  </w:endnote>
  <w:endnote w:type="continuationSeparator" w:id="0">
    <w:p w14:paraId="72353810" w14:textId="77777777" w:rsidR="00CB11A2" w:rsidRDefault="00CB11A2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D6B86" w14:textId="77777777" w:rsidR="0004719C" w:rsidRDefault="0004719C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1964DA" w:rsidRP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1964DA" w:rsidRP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14:paraId="65E2D4DC" w14:textId="77777777" w:rsidR="0004719C" w:rsidRDefault="0004719C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2A495" w14:textId="77777777" w:rsidR="006740B5" w:rsidRDefault="006740B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ED662B" w:rsidRP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ED662B" w:rsidRP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14:paraId="6800DB11" w14:textId="77777777" w:rsidR="006740B5" w:rsidRPr="007968BF" w:rsidRDefault="006740B5">
    <w:pPr>
      <w:pStyle w:val="Fuzeile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4EC28" w14:textId="77777777" w:rsidR="00CB11A2" w:rsidRDefault="00CB11A2" w:rsidP="002B2A9D">
      <w:r>
        <w:separator/>
      </w:r>
    </w:p>
  </w:footnote>
  <w:footnote w:type="continuationSeparator" w:id="0">
    <w:p w14:paraId="69525C03" w14:textId="77777777" w:rsidR="00CB11A2" w:rsidRDefault="00CB11A2" w:rsidP="002B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"/>
      <w:gridCol w:w="3539"/>
      <w:gridCol w:w="4666"/>
    </w:tblGrid>
    <w:tr w:rsidR="00CB56ED" w14:paraId="2E96AEA0" w14:textId="77777777" w:rsidTr="0054115B">
      <w:trPr>
        <w:jc w:val="right"/>
      </w:trPr>
      <w:tc>
        <w:tcPr>
          <w:tcW w:w="851" w:type="dxa"/>
          <w:vMerge w:val="restart"/>
          <w:shd w:val="clear" w:color="auto" w:fill="auto"/>
        </w:tcPr>
        <w:p w14:paraId="5983704B" w14:textId="77777777" w:rsidR="00CB56ED" w:rsidRPr="00DD24F3" w:rsidRDefault="00CB56ED" w:rsidP="00CB56ED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0" relativeHeight="251660288" behindDoc="0" locked="0" layoutInCell="1" allowOverlap="1" wp14:anchorId="597E952A" wp14:editId="682D512F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2" name="Grafik 2" descr="einstell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instellbo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14:paraId="2277C6F0" w14:textId="77777777" w:rsidR="00CB56ED" w:rsidRDefault="00CB56ED" w:rsidP="00CB56ED">
          <w:pPr>
            <w:rPr>
              <w:b/>
              <w:i/>
              <w:sz w:val="20"/>
              <w:szCs w:val="20"/>
            </w:rPr>
          </w:pPr>
        </w:p>
        <w:p w14:paraId="6817A8EC" w14:textId="77777777" w:rsidR="00CB56ED" w:rsidRPr="00452644" w:rsidRDefault="00CB56ED" w:rsidP="00CB56ED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14:paraId="6EB8475D" w14:textId="77777777" w:rsidR="00CB56ED" w:rsidRPr="001E193E" w:rsidRDefault="00CB56ED" w:rsidP="00CB56ED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CB56ED" w14:paraId="25AC92C6" w14:textId="77777777" w:rsidTr="0054115B">
      <w:trPr>
        <w:jc w:val="right"/>
      </w:trPr>
      <w:tc>
        <w:tcPr>
          <w:tcW w:w="851" w:type="dxa"/>
          <w:vMerge/>
          <w:shd w:val="clear" w:color="auto" w:fill="auto"/>
        </w:tcPr>
        <w:p w14:paraId="65B60312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12A0A64E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3818ACDE" w14:textId="77777777" w:rsidR="00CB56ED" w:rsidRPr="001E193E" w:rsidRDefault="00CB56ED" w:rsidP="00CB56ED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CB56ED" w14:paraId="6FD012BD" w14:textId="77777777" w:rsidTr="0054115B">
      <w:trPr>
        <w:jc w:val="right"/>
      </w:trPr>
      <w:tc>
        <w:tcPr>
          <w:tcW w:w="851" w:type="dxa"/>
          <w:vMerge/>
          <w:shd w:val="clear" w:color="auto" w:fill="auto"/>
        </w:tcPr>
        <w:p w14:paraId="68876C67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E568748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890A328" w14:textId="77777777" w:rsidR="00CB56ED" w:rsidRPr="001E193E" w:rsidRDefault="00CB56ED" w:rsidP="00CB56ED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CB56ED" w14:paraId="3B4C59E7" w14:textId="77777777" w:rsidTr="0054115B">
      <w:trPr>
        <w:jc w:val="right"/>
      </w:trPr>
      <w:tc>
        <w:tcPr>
          <w:tcW w:w="851" w:type="dxa"/>
          <w:vMerge/>
          <w:shd w:val="clear" w:color="auto" w:fill="auto"/>
        </w:tcPr>
        <w:p w14:paraId="1C6BDB5E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70CB5E9E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4F9B973" w14:textId="77777777" w:rsidR="00CB56ED" w:rsidRPr="001E193E" w:rsidRDefault="00CB11A2" w:rsidP="00CB56ED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2" w:history="1">
            <w:r w:rsidR="00CB56ED" w:rsidRPr="001E193E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CB56ED" w14:paraId="76914AD5" w14:textId="77777777" w:rsidTr="0054115B">
      <w:trPr>
        <w:jc w:val="right"/>
      </w:trPr>
      <w:tc>
        <w:tcPr>
          <w:tcW w:w="851" w:type="dxa"/>
          <w:vMerge/>
          <w:shd w:val="clear" w:color="auto" w:fill="auto"/>
        </w:tcPr>
        <w:p w14:paraId="7B21C6AF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59D02A9F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22000A21" w14:textId="77777777" w:rsidR="00CB56ED" w:rsidRPr="001E193E" w:rsidRDefault="00CB11A2" w:rsidP="00CB56ED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3" w:history="1">
            <w:r w:rsidR="00CB56ED" w:rsidRPr="001E193E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CB56ED" w14:paraId="4B9CCD58" w14:textId="77777777" w:rsidTr="0054115B">
      <w:trPr>
        <w:jc w:val="right"/>
      </w:trPr>
      <w:tc>
        <w:tcPr>
          <w:tcW w:w="851" w:type="dxa"/>
          <w:vMerge/>
          <w:shd w:val="clear" w:color="auto" w:fill="auto"/>
        </w:tcPr>
        <w:p w14:paraId="3EF0CC15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36D22177" w14:textId="77777777" w:rsidR="00CB56ED" w:rsidRDefault="00CB56ED" w:rsidP="00CB56ED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365A91EC" w14:textId="77777777" w:rsidR="00CB56ED" w:rsidRPr="001E193E" w:rsidRDefault="00CB56ED" w:rsidP="00CB56ED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14:paraId="65558BA4" w14:textId="77777777" w:rsidR="00CB56ED" w:rsidRPr="00CB56ED" w:rsidRDefault="00CB56ED">
    <w:pPr>
      <w:pStyle w:val="Kopfzeile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51"/>
      <w:gridCol w:w="5488"/>
      <w:gridCol w:w="7236"/>
    </w:tblGrid>
    <w:tr w:rsidR="00DD24F3" w14:paraId="3744627C" w14:textId="77777777" w:rsidTr="0003109D">
      <w:trPr>
        <w:trHeight w:val="282"/>
      </w:trPr>
      <w:tc>
        <w:tcPr>
          <w:tcW w:w="1451" w:type="dxa"/>
          <w:vMerge w:val="restart"/>
          <w:shd w:val="clear" w:color="auto" w:fill="auto"/>
        </w:tcPr>
        <w:p w14:paraId="3734D83A" w14:textId="77777777" w:rsidR="00DD24F3" w:rsidRPr="00DD24F3" w:rsidRDefault="00DD24F3" w:rsidP="00DD24F3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0" relativeHeight="251658240" behindDoc="0" locked="0" layoutInCell="1" allowOverlap="1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instellbo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88" w:type="dxa"/>
          <w:vMerge w:val="restart"/>
          <w:shd w:val="clear" w:color="auto" w:fill="auto"/>
        </w:tcPr>
        <w:p w14:paraId="0157F8E0" w14:textId="77777777" w:rsidR="00DD24F3" w:rsidRDefault="00DD24F3" w:rsidP="00B46904">
          <w:pPr>
            <w:rPr>
              <w:b/>
              <w:i/>
              <w:sz w:val="20"/>
              <w:szCs w:val="20"/>
            </w:rPr>
          </w:pPr>
        </w:p>
        <w:p w14:paraId="26F347A6" w14:textId="77777777" w:rsidR="00DD24F3" w:rsidRPr="00452644" w:rsidRDefault="00DD24F3" w:rsidP="00B46904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7236" w:type="dxa"/>
          <w:shd w:val="clear" w:color="auto" w:fill="auto"/>
        </w:tcPr>
        <w:p w14:paraId="5E106D77" w14:textId="77777777" w:rsidR="00DD24F3" w:rsidRPr="001E193E" w:rsidRDefault="00AF7A91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="00DD24F3"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="00DD24F3"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14:paraId="5224C8DD" w14:textId="77777777" w:rsidTr="0003109D">
      <w:trPr>
        <w:trHeight w:val="263"/>
      </w:trPr>
      <w:tc>
        <w:tcPr>
          <w:tcW w:w="1451" w:type="dxa"/>
          <w:vMerge/>
          <w:shd w:val="clear" w:color="auto" w:fill="auto"/>
        </w:tcPr>
        <w:p w14:paraId="5582EE9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14:paraId="1B07CB8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14:paraId="1517EE7C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14:paraId="2F6FDD05" w14:textId="77777777" w:rsidTr="0003109D">
      <w:trPr>
        <w:trHeight w:val="282"/>
      </w:trPr>
      <w:tc>
        <w:tcPr>
          <w:tcW w:w="1451" w:type="dxa"/>
          <w:vMerge/>
          <w:shd w:val="clear" w:color="auto" w:fill="auto"/>
        </w:tcPr>
        <w:p w14:paraId="683A9A81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14:paraId="2B4626FF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14:paraId="3D52E033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14:paraId="309466AC" w14:textId="77777777" w:rsidTr="0003109D">
      <w:trPr>
        <w:trHeight w:val="263"/>
      </w:trPr>
      <w:tc>
        <w:tcPr>
          <w:tcW w:w="1451" w:type="dxa"/>
          <w:vMerge/>
          <w:shd w:val="clear" w:color="auto" w:fill="auto"/>
        </w:tcPr>
        <w:p w14:paraId="717ED025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14:paraId="290418A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14:paraId="1D325FDD" w14:textId="77777777" w:rsidR="00DD24F3" w:rsidRPr="001E193E" w:rsidRDefault="00CB11A2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2" w:history="1">
            <w:r w:rsidR="00DD24F3" w:rsidRPr="001E193E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DD24F3" w14:paraId="69910829" w14:textId="77777777" w:rsidTr="0003109D">
      <w:trPr>
        <w:trHeight w:val="282"/>
      </w:trPr>
      <w:tc>
        <w:tcPr>
          <w:tcW w:w="1451" w:type="dxa"/>
          <w:vMerge/>
          <w:shd w:val="clear" w:color="auto" w:fill="auto"/>
        </w:tcPr>
        <w:p w14:paraId="48338F9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14:paraId="7D18ECD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14:paraId="40431BDF" w14:textId="77777777" w:rsidR="00DD24F3" w:rsidRPr="001E193E" w:rsidRDefault="00CB11A2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3" w:history="1">
            <w:r w:rsidR="00DD24F3" w:rsidRPr="001E193E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DD24F3" w14:paraId="7D01DBFA" w14:textId="77777777" w:rsidTr="0003109D">
      <w:trPr>
        <w:trHeight w:val="263"/>
      </w:trPr>
      <w:tc>
        <w:tcPr>
          <w:tcW w:w="1451" w:type="dxa"/>
          <w:vMerge/>
          <w:shd w:val="clear" w:color="auto" w:fill="auto"/>
        </w:tcPr>
        <w:p w14:paraId="7BF2F80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14:paraId="33228E1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14:paraId="4FB20F4D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14:paraId="4B61124F" w14:textId="77777777" w:rsidR="002B2A9D" w:rsidRPr="00CB56ED" w:rsidRDefault="002B2A9D" w:rsidP="007968BF">
    <w:pPr>
      <w:pStyle w:val="Kopfzeile"/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25084"/>
    <w:rsid w:val="000257D2"/>
    <w:rsid w:val="00030141"/>
    <w:rsid w:val="00030290"/>
    <w:rsid w:val="0003109D"/>
    <w:rsid w:val="00037993"/>
    <w:rsid w:val="000441F1"/>
    <w:rsid w:val="0004719C"/>
    <w:rsid w:val="00050F3D"/>
    <w:rsid w:val="00051D3C"/>
    <w:rsid w:val="00056090"/>
    <w:rsid w:val="000623A7"/>
    <w:rsid w:val="00067B9C"/>
    <w:rsid w:val="00070565"/>
    <w:rsid w:val="000740AB"/>
    <w:rsid w:val="00077A71"/>
    <w:rsid w:val="000904EF"/>
    <w:rsid w:val="00093B68"/>
    <w:rsid w:val="000A014A"/>
    <w:rsid w:val="000A1766"/>
    <w:rsid w:val="000A66DC"/>
    <w:rsid w:val="000B279B"/>
    <w:rsid w:val="000C03E5"/>
    <w:rsid w:val="000C2235"/>
    <w:rsid w:val="000C3D43"/>
    <w:rsid w:val="000C3E08"/>
    <w:rsid w:val="000D29A3"/>
    <w:rsid w:val="000D51EF"/>
    <w:rsid w:val="000D5242"/>
    <w:rsid w:val="000D6A38"/>
    <w:rsid w:val="000E7466"/>
    <w:rsid w:val="000F7C40"/>
    <w:rsid w:val="0011440B"/>
    <w:rsid w:val="001162D9"/>
    <w:rsid w:val="001172AC"/>
    <w:rsid w:val="001203C5"/>
    <w:rsid w:val="001218E2"/>
    <w:rsid w:val="00123CFF"/>
    <w:rsid w:val="00124899"/>
    <w:rsid w:val="0012650B"/>
    <w:rsid w:val="00140148"/>
    <w:rsid w:val="00140DED"/>
    <w:rsid w:val="00142924"/>
    <w:rsid w:val="00145B65"/>
    <w:rsid w:val="00155E0F"/>
    <w:rsid w:val="00167F5A"/>
    <w:rsid w:val="00171D5C"/>
    <w:rsid w:val="001725BF"/>
    <w:rsid w:val="00173CA2"/>
    <w:rsid w:val="001767DE"/>
    <w:rsid w:val="0018097F"/>
    <w:rsid w:val="0018143D"/>
    <w:rsid w:val="00187FC6"/>
    <w:rsid w:val="001908F5"/>
    <w:rsid w:val="0019155F"/>
    <w:rsid w:val="00192B14"/>
    <w:rsid w:val="001964DA"/>
    <w:rsid w:val="001A0215"/>
    <w:rsid w:val="001A2EC7"/>
    <w:rsid w:val="001A6AA3"/>
    <w:rsid w:val="001B7056"/>
    <w:rsid w:val="001C3488"/>
    <w:rsid w:val="001C5048"/>
    <w:rsid w:val="001C5E95"/>
    <w:rsid w:val="001D13E0"/>
    <w:rsid w:val="001D15C0"/>
    <w:rsid w:val="001D68B2"/>
    <w:rsid w:val="001E193E"/>
    <w:rsid w:val="001E4675"/>
    <w:rsid w:val="001F0DE4"/>
    <w:rsid w:val="001F1C05"/>
    <w:rsid w:val="002000DA"/>
    <w:rsid w:val="00211F1F"/>
    <w:rsid w:val="002130BB"/>
    <w:rsid w:val="002145C3"/>
    <w:rsid w:val="00214767"/>
    <w:rsid w:val="00214D4C"/>
    <w:rsid w:val="00222072"/>
    <w:rsid w:val="00222442"/>
    <w:rsid w:val="00227224"/>
    <w:rsid w:val="0023031A"/>
    <w:rsid w:val="002334DA"/>
    <w:rsid w:val="0023373C"/>
    <w:rsid w:val="00233F19"/>
    <w:rsid w:val="00242E81"/>
    <w:rsid w:val="00242F18"/>
    <w:rsid w:val="00253CD2"/>
    <w:rsid w:val="002543BA"/>
    <w:rsid w:val="00257CF2"/>
    <w:rsid w:val="00264867"/>
    <w:rsid w:val="0026701E"/>
    <w:rsid w:val="00267770"/>
    <w:rsid w:val="00270CAD"/>
    <w:rsid w:val="00271A44"/>
    <w:rsid w:val="00280311"/>
    <w:rsid w:val="00282A54"/>
    <w:rsid w:val="00284E56"/>
    <w:rsid w:val="00285615"/>
    <w:rsid w:val="00292130"/>
    <w:rsid w:val="00292855"/>
    <w:rsid w:val="00294B75"/>
    <w:rsid w:val="002A19AA"/>
    <w:rsid w:val="002A1A45"/>
    <w:rsid w:val="002A1AC0"/>
    <w:rsid w:val="002A7443"/>
    <w:rsid w:val="002B24C5"/>
    <w:rsid w:val="002B2A9D"/>
    <w:rsid w:val="002B2AF4"/>
    <w:rsid w:val="002B6CA2"/>
    <w:rsid w:val="002B7B3F"/>
    <w:rsid w:val="002C1B24"/>
    <w:rsid w:val="002C5D15"/>
    <w:rsid w:val="002D3A67"/>
    <w:rsid w:val="002D594F"/>
    <w:rsid w:val="002E2EF0"/>
    <w:rsid w:val="002E5E09"/>
    <w:rsid w:val="002F1F9A"/>
    <w:rsid w:val="002F1FFA"/>
    <w:rsid w:val="002F2702"/>
    <w:rsid w:val="002F54FF"/>
    <w:rsid w:val="002F6377"/>
    <w:rsid w:val="002F6829"/>
    <w:rsid w:val="002F7607"/>
    <w:rsid w:val="002F79A9"/>
    <w:rsid w:val="0030225A"/>
    <w:rsid w:val="003116EF"/>
    <w:rsid w:val="0031450E"/>
    <w:rsid w:val="00315D7A"/>
    <w:rsid w:val="00317B29"/>
    <w:rsid w:val="00335EDF"/>
    <w:rsid w:val="003370B4"/>
    <w:rsid w:val="00340370"/>
    <w:rsid w:val="00345CF3"/>
    <w:rsid w:val="00352C84"/>
    <w:rsid w:val="00356C45"/>
    <w:rsid w:val="00361467"/>
    <w:rsid w:val="003618B5"/>
    <w:rsid w:val="00367451"/>
    <w:rsid w:val="00367583"/>
    <w:rsid w:val="00376F03"/>
    <w:rsid w:val="003774C4"/>
    <w:rsid w:val="0038057D"/>
    <w:rsid w:val="00381EA5"/>
    <w:rsid w:val="00387889"/>
    <w:rsid w:val="00391DD7"/>
    <w:rsid w:val="00392343"/>
    <w:rsid w:val="003926FB"/>
    <w:rsid w:val="00395283"/>
    <w:rsid w:val="003967CC"/>
    <w:rsid w:val="00396D4B"/>
    <w:rsid w:val="003A3256"/>
    <w:rsid w:val="003B3128"/>
    <w:rsid w:val="003B770A"/>
    <w:rsid w:val="003C294F"/>
    <w:rsid w:val="003C72CF"/>
    <w:rsid w:val="003E40B1"/>
    <w:rsid w:val="003F0614"/>
    <w:rsid w:val="003F4B60"/>
    <w:rsid w:val="003F4D0C"/>
    <w:rsid w:val="00407342"/>
    <w:rsid w:val="00411688"/>
    <w:rsid w:val="004127EA"/>
    <w:rsid w:val="00413607"/>
    <w:rsid w:val="00414FE8"/>
    <w:rsid w:val="004156D8"/>
    <w:rsid w:val="004158B1"/>
    <w:rsid w:val="00415929"/>
    <w:rsid w:val="00426A3E"/>
    <w:rsid w:val="00427414"/>
    <w:rsid w:val="00430484"/>
    <w:rsid w:val="00445B14"/>
    <w:rsid w:val="00447385"/>
    <w:rsid w:val="00452644"/>
    <w:rsid w:val="00452D99"/>
    <w:rsid w:val="00460591"/>
    <w:rsid w:val="00470E8A"/>
    <w:rsid w:val="004752C4"/>
    <w:rsid w:val="00491EA4"/>
    <w:rsid w:val="00492710"/>
    <w:rsid w:val="00492BA5"/>
    <w:rsid w:val="00494CC9"/>
    <w:rsid w:val="00497958"/>
    <w:rsid w:val="004A0786"/>
    <w:rsid w:val="004A08CD"/>
    <w:rsid w:val="004A2433"/>
    <w:rsid w:val="004A2EF9"/>
    <w:rsid w:val="004A4736"/>
    <w:rsid w:val="004A6BB9"/>
    <w:rsid w:val="004A7DA1"/>
    <w:rsid w:val="004A7DF1"/>
    <w:rsid w:val="004B0087"/>
    <w:rsid w:val="004C1098"/>
    <w:rsid w:val="004C3CD0"/>
    <w:rsid w:val="004C581D"/>
    <w:rsid w:val="004C7367"/>
    <w:rsid w:val="004D1250"/>
    <w:rsid w:val="004D3DB5"/>
    <w:rsid w:val="004D451B"/>
    <w:rsid w:val="004D5122"/>
    <w:rsid w:val="004D59A3"/>
    <w:rsid w:val="004E1C0C"/>
    <w:rsid w:val="004F3914"/>
    <w:rsid w:val="004F6C09"/>
    <w:rsid w:val="00500A98"/>
    <w:rsid w:val="00502CB9"/>
    <w:rsid w:val="00503964"/>
    <w:rsid w:val="0050514B"/>
    <w:rsid w:val="00506CED"/>
    <w:rsid w:val="00520A8A"/>
    <w:rsid w:val="00520CCC"/>
    <w:rsid w:val="00521C84"/>
    <w:rsid w:val="005264D1"/>
    <w:rsid w:val="005314F1"/>
    <w:rsid w:val="00532755"/>
    <w:rsid w:val="005327E9"/>
    <w:rsid w:val="00534F41"/>
    <w:rsid w:val="0053612A"/>
    <w:rsid w:val="0054362B"/>
    <w:rsid w:val="0054585E"/>
    <w:rsid w:val="005563BE"/>
    <w:rsid w:val="005563D9"/>
    <w:rsid w:val="00565EBA"/>
    <w:rsid w:val="0056695C"/>
    <w:rsid w:val="00575630"/>
    <w:rsid w:val="00580B7E"/>
    <w:rsid w:val="00580FE0"/>
    <w:rsid w:val="0058150A"/>
    <w:rsid w:val="00581A92"/>
    <w:rsid w:val="00590033"/>
    <w:rsid w:val="00593341"/>
    <w:rsid w:val="0059638C"/>
    <w:rsid w:val="005A3D3F"/>
    <w:rsid w:val="005A499C"/>
    <w:rsid w:val="005A4E11"/>
    <w:rsid w:val="005B563F"/>
    <w:rsid w:val="005B58D3"/>
    <w:rsid w:val="005B5C11"/>
    <w:rsid w:val="005C25E7"/>
    <w:rsid w:val="005C2E55"/>
    <w:rsid w:val="005D2BA8"/>
    <w:rsid w:val="005D32C5"/>
    <w:rsid w:val="005D5853"/>
    <w:rsid w:val="005D7813"/>
    <w:rsid w:val="005E67AD"/>
    <w:rsid w:val="005F4C2E"/>
    <w:rsid w:val="006020B6"/>
    <w:rsid w:val="00602A63"/>
    <w:rsid w:val="00605962"/>
    <w:rsid w:val="006077C9"/>
    <w:rsid w:val="00610327"/>
    <w:rsid w:val="006158BE"/>
    <w:rsid w:val="006176C4"/>
    <w:rsid w:val="006216C6"/>
    <w:rsid w:val="006223E9"/>
    <w:rsid w:val="00623A8D"/>
    <w:rsid w:val="00624302"/>
    <w:rsid w:val="0064070A"/>
    <w:rsid w:val="006426A4"/>
    <w:rsid w:val="00646983"/>
    <w:rsid w:val="00647256"/>
    <w:rsid w:val="00652A77"/>
    <w:rsid w:val="00655003"/>
    <w:rsid w:val="006721AE"/>
    <w:rsid w:val="006740B5"/>
    <w:rsid w:val="006757A9"/>
    <w:rsid w:val="006808C9"/>
    <w:rsid w:val="0068223D"/>
    <w:rsid w:val="00682649"/>
    <w:rsid w:val="0068381C"/>
    <w:rsid w:val="00693D12"/>
    <w:rsid w:val="00694F3A"/>
    <w:rsid w:val="0069544E"/>
    <w:rsid w:val="0069754F"/>
    <w:rsid w:val="006A11B6"/>
    <w:rsid w:val="006A1661"/>
    <w:rsid w:val="006A1D75"/>
    <w:rsid w:val="006A37CE"/>
    <w:rsid w:val="006B5582"/>
    <w:rsid w:val="006C68E7"/>
    <w:rsid w:val="006C6D12"/>
    <w:rsid w:val="006D1642"/>
    <w:rsid w:val="006D274D"/>
    <w:rsid w:val="006D3C1C"/>
    <w:rsid w:val="006D4B3E"/>
    <w:rsid w:val="006D4D0E"/>
    <w:rsid w:val="006E024C"/>
    <w:rsid w:val="006E1D11"/>
    <w:rsid w:val="006E58FD"/>
    <w:rsid w:val="006E5E14"/>
    <w:rsid w:val="006F155D"/>
    <w:rsid w:val="006F537E"/>
    <w:rsid w:val="006F62AD"/>
    <w:rsid w:val="006F62EB"/>
    <w:rsid w:val="00700BD6"/>
    <w:rsid w:val="00704013"/>
    <w:rsid w:val="00710E5E"/>
    <w:rsid w:val="00713F8B"/>
    <w:rsid w:val="00716DDC"/>
    <w:rsid w:val="00730CBD"/>
    <w:rsid w:val="007339DD"/>
    <w:rsid w:val="00736562"/>
    <w:rsid w:val="00743B79"/>
    <w:rsid w:val="00744DD5"/>
    <w:rsid w:val="007479DC"/>
    <w:rsid w:val="007523CC"/>
    <w:rsid w:val="007617FA"/>
    <w:rsid w:val="00762613"/>
    <w:rsid w:val="00766D2D"/>
    <w:rsid w:val="00767CE4"/>
    <w:rsid w:val="00770B79"/>
    <w:rsid w:val="00772C28"/>
    <w:rsid w:val="0077538B"/>
    <w:rsid w:val="00775695"/>
    <w:rsid w:val="00775A86"/>
    <w:rsid w:val="00782CC0"/>
    <w:rsid w:val="00785470"/>
    <w:rsid w:val="007968BF"/>
    <w:rsid w:val="00796EB2"/>
    <w:rsid w:val="007A21D1"/>
    <w:rsid w:val="007A46EE"/>
    <w:rsid w:val="007B49A1"/>
    <w:rsid w:val="007B5B38"/>
    <w:rsid w:val="007B7630"/>
    <w:rsid w:val="007C0610"/>
    <w:rsid w:val="007C0FEC"/>
    <w:rsid w:val="007C6AFE"/>
    <w:rsid w:val="007D0502"/>
    <w:rsid w:val="007D1744"/>
    <w:rsid w:val="007D46C1"/>
    <w:rsid w:val="007D6B29"/>
    <w:rsid w:val="007E0FE8"/>
    <w:rsid w:val="007E26E8"/>
    <w:rsid w:val="007F129C"/>
    <w:rsid w:val="007F22DA"/>
    <w:rsid w:val="007F4B76"/>
    <w:rsid w:val="007F759C"/>
    <w:rsid w:val="008049EE"/>
    <w:rsid w:val="00804A4A"/>
    <w:rsid w:val="00805FFD"/>
    <w:rsid w:val="008065C1"/>
    <w:rsid w:val="008138CD"/>
    <w:rsid w:val="008140F3"/>
    <w:rsid w:val="008151D7"/>
    <w:rsid w:val="00817DB1"/>
    <w:rsid w:val="00820235"/>
    <w:rsid w:val="008202C4"/>
    <w:rsid w:val="008217D0"/>
    <w:rsid w:val="00821951"/>
    <w:rsid w:val="008229ED"/>
    <w:rsid w:val="00822BF4"/>
    <w:rsid w:val="0082553E"/>
    <w:rsid w:val="00825617"/>
    <w:rsid w:val="008302EA"/>
    <w:rsid w:val="0083607A"/>
    <w:rsid w:val="008371EF"/>
    <w:rsid w:val="00837ABE"/>
    <w:rsid w:val="00837FFD"/>
    <w:rsid w:val="00842C11"/>
    <w:rsid w:val="00843673"/>
    <w:rsid w:val="00844557"/>
    <w:rsid w:val="008456B1"/>
    <w:rsid w:val="008502E4"/>
    <w:rsid w:val="008511CF"/>
    <w:rsid w:val="00851EF6"/>
    <w:rsid w:val="00852366"/>
    <w:rsid w:val="00852C80"/>
    <w:rsid w:val="00854030"/>
    <w:rsid w:val="008544CD"/>
    <w:rsid w:val="00854D5A"/>
    <w:rsid w:val="008603DB"/>
    <w:rsid w:val="00864030"/>
    <w:rsid w:val="008640DA"/>
    <w:rsid w:val="00864703"/>
    <w:rsid w:val="0087320D"/>
    <w:rsid w:val="00873865"/>
    <w:rsid w:val="008748D2"/>
    <w:rsid w:val="00887FE5"/>
    <w:rsid w:val="00891E60"/>
    <w:rsid w:val="00891E9D"/>
    <w:rsid w:val="0089285C"/>
    <w:rsid w:val="00894AEC"/>
    <w:rsid w:val="0089627D"/>
    <w:rsid w:val="008971D8"/>
    <w:rsid w:val="008A58E1"/>
    <w:rsid w:val="008B1391"/>
    <w:rsid w:val="008B361A"/>
    <w:rsid w:val="008B47F5"/>
    <w:rsid w:val="008B49BE"/>
    <w:rsid w:val="008B4D5E"/>
    <w:rsid w:val="008C6414"/>
    <w:rsid w:val="008D6B59"/>
    <w:rsid w:val="008E0BBE"/>
    <w:rsid w:val="008F09E7"/>
    <w:rsid w:val="008F0EAE"/>
    <w:rsid w:val="00903DD2"/>
    <w:rsid w:val="0090634A"/>
    <w:rsid w:val="00907369"/>
    <w:rsid w:val="0091000E"/>
    <w:rsid w:val="009162AE"/>
    <w:rsid w:val="0091635A"/>
    <w:rsid w:val="0092534B"/>
    <w:rsid w:val="0093591A"/>
    <w:rsid w:val="0094016D"/>
    <w:rsid w:val="009422F6"/>
    <w:rsid w:val="00943E1D"/>
    <w:rsid w:val="00947BE3"/>
    <w:rsid w:val="00951834"/>
    <w:rsid w:val="00955C35"/>
    <w:rsid w:val="00956D03"/>
    <w:rsid w:val="00957CF7"/>
    <w:rsid w:val="00962B94"/>
    <w:rsid w:val="0096347E"/>
    <w:rsid w:val="00966D51"/>
    <w:rsid w:val="00966DA8"/>
    <w:rsid w:val="00970753"/>
    <w:rsid w:val="00971654"/>
    <w:rsid w:val="009737F0"/>
    <w:rsid w:val="00980C16"/>
    <w:rsid w:val="00983132"/>
    <w:rsid w:val="009A136B"/>
    <w:rsid w:val="009A169C"/>
    <w:rsid w:val="009A4799"/>
    <w:rsid w:val="009B0613"/>
    <w:rsid w:val="009B1D3F"/>
    <w:rsid w:val="009B2E37"/>
    <w:rsid w:val="009B3CD5"/>
    <w:rsid w:val="009C1BEB"/>
    <w:rsid w:val="009C3627"/>
    <w:rsid w:val="009C4361"/>
    <w:rsid w:val="009C6161"/>
    <w:rsid w:val="009C6696"/>
    <w:rsid w:val="009E0112"/>
    <w:rsid w:val="009E0125"/>
    <w:rsid w:val="009E09A5"/>
    <w:rsid w:val="009E0CD4"/>
    <w:rsid w:val="009E1B86"/>
    <w:rsid w:val="009E2010"/>
    <w:rsid w:val="009E21BD"/>
    <w:rsid w:val="00A01F8B"/>
    <w:rsid w:val="00A06939"/>
    <w:rsid w:val="00A076A5"/>
    <w:rsid w:val="00A1130B"/>
    <w:rsid w:val="00A12BDA"/>
    <w:rsid w:val="00A14251"/>
    <w:rsid w:val="00A2398E"/>
    <w:rsid w:val="00A23DF1"/>
    <w:rsid w:val="00A32867"/>
    <w:rsid w:val="00A33F23"/>
    <w:rsid w:val="00A448C6"/>
    <w:rsid w:val="00A46149"/>
    <w:rsid w:val="00A52B1A"/>
    <w:rsid w:val="00A76B48"/>
    <w:rsid w:val="00A80763"/>
    <w:rsid w:val="00A860CF"/>
    <w:rsid w:val="00A917F6"/>
    <w:rsid w:val="00AA20D7"/>
    <w:rsid w:val="00AA2989"/>
    <w:rsid w:val="00AA670B"/>
    <w:rsid w:val="00AA7B23"/>
    <w:rsid w:val="00AB0194"/>
    <w:rsid w:val="00AB32B6"/>
    <w:rsid w:val="00AC5C90"/>
    <w:rsid w:val="00AC6C88"/>
    <w:rsid w:val="00AD2D14"/>
    <w:rsid w:val="00AD470E"/>
    <w:rsid w:val="00AD75FE"/>
    <w:rsid w:val="00AE0C6C"/>
    <w:rsid w:val="00AE3947"/>
    <w:rsid w:val="00AE62A9"/>
    <w:rsid w:val="00AF102D"/>
    <w:rsid w:val="00AF25A4"/>
    <w:rsid w:val="00AF5C8F"/>
    <w:rsid w:val="00AF7A91"/>
    <w:rsid w:val="00B01666"/>
    <w:rsid w:val="00B0214C"/>
    <w:rsid w:val="00B02D34"/>
    <w:rsid w:val="00B07033"/>
    <w:rsid w:val="00B1253C"/>
    <w:rsid w:val="00B20385"/>
    <w:rsid w:val="00B206FB"/>
    <w:rsid w:val="00B2256F"/>
    <w:rsid w:val="00B343CD"/>
    <w:rsid w:val="00B35119"/>
    <w:rsid w:val="00B36AA7"/>
    <w:rsid w:val="00B40048"/>
    <w:rsid w:val="00B40234"/>
    <w:rsid w:val="00B452C4"/>
    <w:rsid w:val="00B45D4F"/>
    <w:rsid w:val="00B46904"/>
    <w:rsid w:val="00B5376C"/>
    <w:rsid w:val="00B57CC7"/>
    <w:rsid w:val="00B66558"/>
    <w:rsid w:val="00B67069"/>
    <w:rsid w:val="00B72817"/>
    <w:rsid w:val="00B736B8"/>
    <w:rsid w:val="00B842A8"/>
    <w:rsid w:val="00B87496"/>
    <w:rsid w:val="00B87F02"/>
    <w:rsid w:val="00B94716"/>
    <w:rsid w:val="00B97D9D"/>
    <w:rsid w:val="00BA2B07"/>
    <w:rsid w:val="00BA2D14"/>
    <w:rsid w:val="00BA3F5B"/>
    <w:rsid w:val="00BA61F7"/>
    <w:rsid w:val="00BA73DE"/>
    <w:rsid w:val="00BB77F6"/>
    <w:rsid w:val="00BC02D2"/>
    <w:rsid w:val="00BC087B"/>
    <w:rsid w:val="00BC2E25"/>
    <w:rsid w:val="00BC6AAD"/>
    <w:rsid w:val="00BD0D1C"/>
    <w:rsid w:val="00BD1665"/>
    <w:rsid w:val="00BD4D44"/>
    <w:rsid w:val="00BE1288"/>
    <w:rsid w:val="00BE3945"/>
    <w:rsid w:val="00BE40EB"/>
    <w:rsid w:val="00BE5422"/>
    <w:rsid w:val="00BE5535"/>
    <w:rsid w:val="00BE7056"/>
    <w:rsid w:val="00BF06BC"/>
    <w:rsid w:val="00BF158F"/>
    <w:rsid w:val="00BF4A59"/>
    <w:rsid w:val="00BF5E1F"/>
    <w:rsid w:val="00C0658C"/>
    <w:rsid w:val="00C1038E"/>
    <w:rsid w:val="00C1710C"/>
    <w:rsid w:val="00C239C2"/>
    <w:rsid w:val="00C3533C"/>
    <w:rsid w:val="00C36638"/>
    <w:rsid w:val="00C3682E"/>
    <w:rsid w:val="00C5204D"/>
    <w:rsid w:val="00C5584B"/>
    <w:rsid w:val="00C71BCF"/>
    <w:rsid w:val="00C73D03"/>
    <w:rsid w:val="00C7672D"/>
    <w:rsid w:val="00C867AA"/>
    <w:rsid w:val="00C86C17"/>
    <w:rsid w:val="00C86DF9"/>
    <w:rsid w:val="00C87D45"/>
    <w:rsid w:val="00C91980"/>
    <w:rsid w:val="00C91E1A"/>
    <w:rsid w:val="00CA309B"/>
    <w:rsid w:val="00CA5BD5"/>
    <w:rsid w:val="00CA65F2"/>
    <w:rsid w:val="00CB11A2"/>
    <w:rsid w:val="00CB56ED"/>
    <w:rsid w:val="00CC0EE8"/>
    <w:rsid w:val="00CC1743"/>
    <w:rsid w:val="00CC266A"/>
    <w:rsid w:val="00CD2359"/>
    <w:rsid w:val="00CD41F5"/>
    <w:rsid w:val="00CD4CD2"/>
    <w:rsid w:val="00CD6EC0"/>
    <w:rsid w:val="00CD7E7E"/>
    <w:rsid w:val="00CE00F2"/>
    <w:rsid w:val="00CE659A"/>
    <w:rsid w:val="00CF50FC"/>
    <w:rsid w:val="00CF6C34"/>
    <w:rsid w:val="00D14FD3"/>
    <w:rsid w:val="00D154CE"/>
    <w:rsid w:val="00D172B8"/>
    <w:rsid w:val="00D20065"/>
    <w:rsid w:val="00D22B1C"/>
    <w:rsid w:val="00D23373"/>
    <w:rsid w:val="00D312B3"/>
    <w:rsid w:val="00D33D33"/>
    <w:rsid w:val="00D3711D"/>
    <w:rsid w:val="00D404DE"/>
    <w:rsid w:val="00D40AE0"/>
    <w:rsid w:val="00D424BE"/>
    <w:rsid w:val="00D4351A"/>
    <w:rsid w:val="00D4361E"/>
    <w:rsid w:val="00D45045"/>
    <w:rsid w:val="00D46D3F"/>
    <w:rsid w:val="00D46FB6"/>
    <w:rsid w:val="00D50466"/>
    <w:rsid w:val="00D525CF"/>
    <w:rsid w:val="00D53274"/>
    <w:rsid w:val="00D54472"/>
    <w:rsid w:val="00D54B4A"/>
    <w:rsid w:val="00D61E00"/>
    <w:rsid w:val="00D67F2C"/>
    <w:rsid w:val="00D70661"/>
    <w:rsid w:val="00D719D5"/>
    <w:rsid w:val="00D71A4A"/>
    <w:rsid w:val="00D748BA"/>
    <w:rsid w:val="00D7498A"/>
    <w:rsid w:val="00D901D9"/>
    <w:rsid w:val="00D96376"/>
    <w:rsid w:val="00DA0251"/>
    <w:rsid w:val="00DA2086"/>
    <w:rsid w:val="00DA604A"/>
    <w:rsid w:val="00DB663D"/>
    <w:rsid w:val="00DB685B"/>
    <w:rsid w:val="00DB706B"/>
    <w:rsid w:val="00DB7DFC"/>
    <w:rsid w:val="00DC038B"/>
    <w:rsid w:val="00DC484B"/>
    <w:rsid w:val="00DC5A39"/>
    <w:rsid w:val="00DC5B4F"/>
    <w:rsid w:val="00DD17D7"/>
    <w:rsid w:val="00DD24F3"/>
    <w:rsid w:val="00DD2D25"/>
    <w:rsid w:val="00DD339C"/>
    <w:rsid w:val="00DD7499"/>
    <w:rsid w:val="00DE0E0D"/>
    <w:rsid w:val="00DE747D"/>
    <w:rsid w:val="00DF1A7D"/>
    <w:rsid w:val="00DF43ED"/>
    <w:rsid w:val="00E01E6C"/>
    <w:rsid w:val="00E06FD0"/>
    <w:rsid w:val="00E11762"/>
    <w:rsid w:val="00E11DE0"/>
    <w:rsid w:val="00E138EB"/>
    <w:rsid w:val="00E16B6F"/>
    <w:rsid w:val="00E20F54"/>
    <w:rsid w:val="00E21E7F"/>
    <w:rsid w:val="00E23DA3"/>
    <w:rsid w:val="00E24B57"/>
    <w:rsid w:val="00E434C9"/>
    <w:rsid w:val="00E54683"/>
    <w:rsid w:val="00E54CD8"/>
    <w:rsid w:val="00E55C3A"/>
    <w:rsid w:val="00E6124A"/>
    <w:rsid w:val="00E63250"/>
    <w:rsid w:val="00E63E48"/>
    <w:rsid w:val="00E75B48"/>
    <w:rsid w:val="00E82D28"/>
    <w:rsid w:val="00E83F09"/>
    <w:rsid w:val="00E85924"/>
    <w:rsid w:val="00E87397"/>
    <w:rsid w:val="00E87F79"/>
    <w:rsid w:val="00E91177"/>
    <w:rsid w:val="00E94263"/>
    <w:rsid w:val="00E94428"/>
    <w:rsid w:val="00E94695"/>
    <w:rsid w:val="00E948BA"/>
    <w:rsid w:val="00E961CC"/>
    <w:rsid w:val="00E96F71"/>
    <w:rsid w:val="00EA068A"/>
    <w:rsid w:val="00EA3795"/>
    <w:rsid w:val="00EA6338"/>
    <w:rsid w:val="00EB1F24"/>
    <w:rsid w:val="00EB3BF5"/>
    <w:rsid w:val="00EB4F77"/>
    <w:rsid w:val="00EB758B"/>
    <w:rsid w:val="00EC6ED1"/>
    <w:rsid w:val="00ED18FD"/>
    <w:rsid w:val="00ED541E"/>
    <w:rsid w:val="00ED662B"/>
    <w:rsid w:val="00EE347B"/>
    <w:rsid w:val="00EE7249"/>
    <w:rsid w:val="00EE75BF"/>
    <w:rsid w:val="00EF1168"/>
    <w:rsid w:val="00EF2C97"/>
    <w:rsid w:val="00EF4262"/>
    <w:rsid w:val="00EF4730"/>
    <w:rsid w:val="00F00726"/>
    <w:rsid w:val="00F02C2C"/>
    <w:rsid w:val="00F02DD1"/>
    <w:rsid w:val="00F03198"/>
    <w:rsid w:val="00F0335C"/>
    <w:rsid w:val="00F039D6"/>
    <w:rsid w:val="00F03D2E"/>
    <w:rsid w:val="00F2275D"/>
    <w:rsid w:val="00F22C6B"/>
    <w:rsid w:val="00F30EAF"/>
    <w:rsid w:val="00F31501"/>
    <w:rsid w:val="00F44665"/>
    <w:rsid w:val="00F44E4D"/>
    <w:rsid w:val="00F46E50"/>
    <w:rsid w:val="00F50A08"/>
    <w:rsid w:val="00F5105E"/>
    <w:rsid w:val="00F513E7"/>
    <w:rsid w:val="00F54283"/>
    <w:rsid w:val="00F66893"/>
    <w:rsid w:val="00F67B24"/>
    <w:rsid w:val="00F67B33"/>
    <w:rsid w:val="00F7583A"/>
    <w:rsid w:val="00F8131A"/>
    <w:rsid w:val="00F83BCC"/>
    <w:rsid w:val="00F8480F"/>
    <w:rsid w:val="00F936F5"/>
    <w:rsid w:val="00FA2F8C"/>
    <w:rsid w:val="00FA5CD9"/>
    <w:rsid w:val="00FA601A"/>
    <w:rsid w:val="00FA7C6A"/>
    <w:rsid w:val="00FB6B6B"/>
    <w:rsid w:val="00FC459B"/>
    <w:rsid w:val="00FD10E4"/>
    <w:rsid w:val="00FD2660"/>
    <w:rsid w:val="00FD3E49"/>
    <w:rsid w:val="00FE3002"/>
    <w:rsid w:val="00FE48BE"/>
    <w:rsid w:val="00FF0450"/>
    <w:rsid w:val="00FF157D"/>
    <w:rsid w:val="00FF49DE"/>
    <w:rsid w:val="00FF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62D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62D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62D9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62D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62D9"/>
    <w:rPr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instellbox.ch" TargetMode="External"/><Relationship Id="rId2" Type="http://schemas.openxmlformats.org/officeDocument/2006/relationships/hyperlink" Target="mailto:info@einstellbox.ch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instellbox.ch" TargetMode="External"/><Relationship Id="rId2" Type="http://schemas.openxmlformats.org/officeDocument/2006/relationships/hyperlink" Target="mailto:info@einstellbox.c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F408FED7-E396-4FE5-8FA5-43EE5104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6T10:55:00Z</dcterms:created>
  <dcterms:modified xsi:type="dcterms:W3CDTF">2020-11-26T10:55:00Z</dcterms:modified>
</cp:coreProperties>
</file>